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4BA" w:rsidRPr="003A5339" w:rsidRDefault="00AC55A1" w:rsidP="003A5339">
      <w:pPr>
        <w:jc w:val="center"/>
        <w:rPr>
          <w:sz w:val="28"/>
          <w:szCs w:val="28"/>
        </w:rPr>
      </w:pPr>
      <w:r w:rsidRPr="003A5339">
        <w:rPr>
          <w:rFonts w:hint="eastAsia"/>
          <w:sz w:val="28"/>
          <w:szCs w:val="28"/>
        </w:rPr>
        <w:t>社會實踐補助計劃申請書</w:t>
      </w:r>
    </w:p>
    <w:p w:rsidR="00AC55A1" w:rsidRDefault="00AC55A1" w:rsidP="003A5339">
      <w:pPr>
        <w:jc w:val="center"/>
      </w:pPr>
      <w:r>
        <w:rPr>
          <w:rFonts w:hint="eastAsia"/>
        </w:rPr>
        <w:t>鐵馬</w:t>
      </w:r>
      <w:r w:rsidR="003A5339">
        <w:rPr>
          <w:rFonts w:hint="eastAsia"/>
        </w:rPr>
        <w:t>行旅</w:t>
      </w:r>
      <w:r w:rsidR="003A5339">
        <w:t>—</w:t>
      </w:r>
      <w:r w:rsidR="003A5339">
        <w:rPr>
          <w:rFonts w:hint="eastAsia"/>
        </w:rPr>
        <w:t>帶著單車去環島</w:t>
      </w:r>
    </w:p>
    <w:p w:rsidR="002E6C29" w:rsidRDefault="002E6C29" w:rsidP="003A5339">
      <w:pPr>
        <w:jc w:val="center"/>
      </w:pPr>
      <w:r>
        <w:rPr>
          <w:rFonts w:hint="eastAsia"/>
        </w:rPr>
        <w:t>類別：</w:t>
      </w:r>
      <w:r w:rsidRPr="002E6C29">
        <w:rPr>
          <w:rFonts w:hint="eastAsia"/>
        </w:rPr>
        <w:t>自助旅行</w:t>
      </w:r>
    </w:p>
    <w:p w:rsidR="00AC55A1" w:rsidRDefault="00AC55A1" w:rsidP="003A5339">
      <w:pPr>
        <w:jc w:val="right"/>
      </w:pPr>
      <w:r>
        <w:rPr>
          <w:rFonts w:hint="eastAsia"/>
        </w:rPr>
        <w:t>社學四</w:t>
      </w:r>
      <w:r>
        <w:rPr>
          <w:rFonts w:hint="eastAsia"/>
        </w:rPr>
        <w:t xml:space="preserve"> </w:t>
      </w:r>
      <w:r>
        <w:rPr>
          <w:rFonts w:hint="eastAsia"/>
        </w:rPr>
        <w:t>邱佳昇</w:t>
      </w:r>
    </w:p>
    <w:p w:rsidR="00AC55A1" w:rsidRDefault="00AC55A1"/>
    <w:p w:rsidR="00AC55A1" w:rsidRDefault="00AC55A1">
      <w:r>
        <w:rPr>
          <w:rFonts w:hint="eastAsia"/>
        </w:rPr>
        <w:t>一、實踐動機與目的</w:t>
      </w:r>
    </w:p>
    <w:p w:rsidR="00693461" w:rsidRDefault="00693461"/>
    <w:p w:rsidR="000A5EF4" w:rsidRDefault="00693461">
      <w:pPr>
        <w:rPr>
          <w:rFonts w:asciiTheme="majorEastAsia" w:eastAsiaTheme="majorEastAsia" w:hAnsiTheme="majorEastAsia"/>
          <w:b/>
        </w:rPr>
      </w:pPr>
      <w:r w:rsidRPr="000A5EF4">
        <w:rPr>
          <w:rFonts w:asciiTheme="majorEastAsia" w:eastAsiaTheme="majorEastAsia" w:hAnsiTheme="majorEastAsia" w:hint="eastAsia"/>
          <w:b/>
        </w:rPr>
        <w:t>「夜唱、環島、談戀愛」：大學最後的願望清單</w:t>
      </w:r>
    </w:p>
    <w:p w:rsidR="00B44146" w:rsidRPr="000A5EF4" w:rsidRDefault="00B44146">
      <w:pPr>
        <w:rPr>
          <w:rFonts w:asciiTheme="majorEastAsia" w:eastAsiaTheme="majorEastAsia" w:hAnsiTheme="majorEastAsia"/>
          <w:b/>
        </w:rPr>
      </w:pPr>
    </w:p>
    <w:p w:rsidR="00693461" w:rsidRPr="00B44146" w:rsidRDefault="00693461" w:rsidP="009D6932">
      <w:pPr>
        <w:rPr>
          <w:rFonts w:asciiTheme="majorEastAsia" w:eastAsiaTheme="majorEastAsia" w:hAnsiTheme="majorEastAsia"/>
        </w:rPr>
      </w:pPr>
      <w:r w:rsidRPr="00693461">
        <w:rPr>
          <w:rFonts w:asciiTheme="majorEastAsia" w:eastAsiaTheme="majorEastAsia" w:hAnsiTheme="majorEastAsia" w:hint="eastAsia"/>
        </w:rPr>
        <w:t>不</w:t>
      </w:r>
      <w:r>
        <w:rPr>
          <w:rFonts w:asciiTheme="majorEastAsia" w:eastAsiaTheme="majorEastAsia" w:hAnsiTheme="majorEastAsia" w:hint="eastAsia"/>
        </w:rPr>
        <w:t>知道從哪個時候開始就聽到</w:t>
      </w:r>
      <w:r w:rsidRPr="00693461">
        <w:rPr>
          <w:rFonts w:asciiTheme="majorEastAsia" w:eastAsiaTheme="majorEastAsia" w:hAnsiTheme="majorEastAsia" w:hint="eastAsia"/>
        </w:rPr>
        <w:t>「</w:t>
      </w:r>
      <w:r>
        <w:rPr>
          <w:rFonts w:asciiTheme="majorEastAsia" w:eastAsiaTheme="majorEastAsia" w:hAnsiTheme="majorEastAsia" w:hint="eastAsia"/>
        </w:rPr>
        <w:t>夜唱、環島、談戀愛</w:t>
      </w:r>
      <w:r w:rsidRPr="00693461">
        <w:rPr>
          <w:rFonts w:asciiTheme="majorEastAsia" w:eastAsiaTheme="majorEastAsia" w:hAnsiTheme="majorEastAsia" w:hint="eastAsia"/>
        </w:rPr>
        <w:t>」</w:t>
      </w:r>
      <w:r>
        <w:rPr>
          <w:rFonts w:asciiTheme="majorEastAsia" w:eastAsiaTheme="majorEastAsia" w:hAnsiTheme="majorEastAsia" w:hint="eastAsia"/>
        </w:rPr>
        <w:t>是大學階段必須完成的願望清單。一開始還不太懂這些清單的含意，但是到了面臨畢業之際，心理頭卻浮現出</w:t>
      </w:r>
      <w:r w:rsidR="000A5EF4">
        <w:rPr>
          <w:rFonts w:asciiTheme="majorEastAsia" w:eastAsiaTheme="majorEastAsia" w:hAnsiTheme="majorEastAsia" w:hint="eastAsia"/>
        </w:rPr>
        <w:t>好像必須做些甚麼來跟這個階段做個道別，於是乎就決定：不如就來環島吧。</w:t>
      </w:r>
    </w:p>
    <w:p w:rsidR="00B44146" w:rsidRDefault="00B44146" w:rsidP="000A5EF4"/>
    <w:p w:rsidR="00B44146" w:rsidRDefault="00B44146" w:rsidP="00B44146">
      <w:r>
        <w:rPr>
          <w:rFonts w:asciiTheme="minorEastAsia" w:hAnsiTheme="minorEastAsia" w:hint="eastAsia"/>
        </w:rPr>
        <w:t>特別對於自行車騎士來說（劉先翔、周宏室，2009），環島是一種對於似俗生活的跨界。藉由公路騎乘，也能夠在運動的過程中忘記辦公室中煩人的同事，並且在旅途中，找回作為一個人的能動性。</w:t>
      </w:r>
      <w:r>
        <w:rPr>
          <w:rFonts w:hint="eastAsia"/>
        </w:rPr>
        <w:t>在青少年社會學的理論中，人們藉由完成生命任務，進而進到下一個階段，然而在實際的日常生活中，環島是不是也是作為一種橫跨生命的可能？有時回想起這四年，大多都是五味雜陳的回憶。但有時候卻也暗想著，想要透過一場儀式，向著一個階段、社科院還有熟悉的生活圈做個回顧與總結。更重要的是在臺北大學社會學系的日子始於三鶯調查，那麼似乎這一段跑遍全臺的田野紀錄似乎也在適合不過了！</w:t>
      </w:r>
    </w:p>
    <w:p w:rsidR="00B44146" w:rsidRDefault="00B44146" w:rsidP="000A5EF4"/>
    <w:p w:rsidR="000A5EF4" w:rsidRDefault="000A5EF4" w:rsidP="009D6932"/>
    <w:p w:rsidR="000A5EF4" w:rsidRPr="000A5EF4" w:rsidRDefault="000A5EF4" w:rsidP="000A5EF4">
      <w:pPr>
        <w:rPr>
          <w:b/>
        </w:rPr>
      </w:pPr>
      <w:r w:rsidRPr="000A5EF4">
        <w:rPr>
          <w:rFonts w:hint="eastAsia"/>
          <w:b/>
        </w:rPr>
        <w:t>環島的意義</w:t>
      </w:r>
    </w:p>
    <w:p w:rsidR="000A5EF4" w:rsidRDefault="000A5EF4" w:rsidP="009D6932"/>
    <w:p w:rsidR="000A5EF4" w:rsidRDefault="000A5EF4" w:rsidP="009D6932">
      <w:r>
        <w:rPr>
          <w:rFonts w:hint="eastAsia"/>
        </w:rPr>
        <w:t>在宗教文化中，我們似乎就已經能找到人們對於環島：像是基督教徒的朝聖、日本的</w:t>
      </w:r>
      <w:r w:rsidRPr="000A5EF4">
        <w:rPr>
          <w:rFonts w:hint="eastAsia"/>
        </w:rPr>
        <w:t>四國八十八箇所</w:t>
      </w:r>
      <w:r>
        <w:rPr>
          <w:rFonts w:hint="eastAsia"/>
        </w:rPr>
        <w:t>（</w:t>
      </w:r>
      <w:r>
        <w:rPr>
          <w:rFonts w:hint="eastAsia"/>
        </w:rPr>
        <w:t>He</w:t>
      </w:r>
      <w:r>
        <w:t>nro</w:t>
      </w:r>
      <w:r>
        <w:rPr>
          <w:rFonts w:hint="eastAsia"/>
        </w:rPr>
        <w:t>）還是臺灣傳統文化中的媽祖繞境，其中所隱含的是</w:t>
      </w:r>
      <w:r w:rsidR="007A62A6">
        <w:rPr>
          <w:rFonts w:hint="eastAsia"/>
        </w:rPr>
        <w:t>教徒克服了</w:t>
      </w:r>
      <w:r>
        <w:rPr>
          <w:rFonts w:hint="eastAsia"/>
        </w:rPr>
        <w:t>考驗的歷練，還有對於苦行的證明。但是對於</w:t>
      </w:r>
      <w:r w:rsidR="00C37357">
        <w:rPr>
          <w:rFonts w:hint="eastAsia"/>
        </w:rPr>
        <w:t>一般人而言呢？似乎也包含了其他意義。</w:t>
      </w:r>
    </w:p>
    <w:p w:rsidR="00C37357" w:rsidRDefault="00C37357" w:rsidP="009D6932"/>
    <w:p w:rsidR="00C37357" w:rsidRDefault="00C37357" w:rsidP="009D6932">
      <w:r>
        <w:rPr>
          <w:rFonts w:asciiTheme="minorEastAsia" w:hAnsiTheme="minorEastAsia" w:hint="eastAsia"/>
        </w:rPr>
        <w:t>根據一青妙（2019）的觀察，環島的發展是隨著經濟還有本土化的發展</w:t>
      </w:r>
      <w:bookmarkStart w:id="0" w:name="_GoBack"/>
      <w:bookmarkEnd w:id="0"/>
      <w:r>
        <w:rPr>
          <w:rFonts w:asciiTheme="minorEastAsia" w:hAnsiTheme="minorEastAsia" w:hint="eastAsia"/>
        </w:rPr>
        <w:t>有關係。回顧台灣鐵路的發展（</w:t>
      </w:r>
      <w:r w:rsidRPr="00C37357">
        <w:rPr>
          <w:rFonts w:asciiTheme="minorEastAsia" w:hAnsiTheme="minorEastAsia" w:hint="eastAsia"/>
        </w:rPr>
        <w:t>黃荻昌</w:t>
      </w:r>
      <w:r>
        <w:rPr>
          <w:rFonts w:asciiTheme="minorEastAsia" w:hAnsiTheme="minorEastAsia" w:hint="eastAsia"/>
        </w:rPr>
        <w:t>，2008），台灣的鐵路及道路的發展一直都是破碎的，一直到日治時期後才有大幅度的改進。</w:t>
      </w:r>
      <w:r w:rsidR="007A62A6">
        <w:rPr>
          <w:rFonts w:asciiTheme="minorEastAsia" w:hAnsiTheme="minorEastAsia" w:hint="eastAsia"/>
        </w:rPr>
        <w:t>但是由於戰爭的影響，要等到1991年南迴鐵路完工之後，鐵路環島才成為一件可行的事情，因此環島似乎可以看成是一件臺灣經濟發展的證明。</w:t>
      </w:r>
    </w:p>
    <w:p w:rsidR="000A5EF4" w:rsidRPr="007A62A6" w:rsidRDefault="000A5EF4" w:rsidP="009D6932"/>
    <w:p w:rsidR="001A5208" w:rsidRDefault="007A62A6" w:rsidP="009D6932">
      <w:pPr>
        <w:rPr>
          <w:rFonts w:asciiTheme="minorEastAsia" w:hAnsiTheme="minorEastAsia"/>
        </w:rPr>
      </w:pPr>
      <w:r>
        <w:rPr>
          <w:rFonts w:hint="eastAsia"/>
        </w:rPr>
        <w:lastRenderedPageBreak/>
        <w:t>隨著兩岸局勢越演越烈，本土派也開始去探討現在所居住的環境。尤其是在電影</w:t>
      </w:r>
      <w:r>
        <w:rPr>
          <w:rFonts w:asciiTheme="minorEastAsia" w:hAnsiTheme="minorEastAsia" w:hint="eastAsia"/>
        </w:rPr>
        <w:t>《練習曲》</w:t>
      </w:r>
      <w:r w:rsidR="001A5208">
        <w:rPr>
          <w:rFonts w:asciiTheme="minorEastAsia" w:hAnsiTheme="minorEastAsia" w:hint="eastAsia"/>
        </w:rPr>
        <w:t>描述著</w:t>
      </w:r>
      <w:r>
        <w:rPr>
          <w:rFonts w:asciiTheme="minorEastAsia" w:hAnsiTheme="minorEastAsia" w:hint="eastAsia"/>
        </w:rPr>
        <w:t>：一個在聽力稍有障礙的青年，在大四面臨畢業之際，決定揹著一把吉他騎車環島。</w:t>
      </w:r>
      <w:r w:rsidR="001A5208">
        <w:rPr>
          <w:rFonts w:asciiTheme="minorEastAsia" w:hAnsiTheme="minorEastAsia" w:hint="eastAsia"/>
        </w:rPr>
        <w:t>在旅行的途中也看見了許多人的故事及台灣的集體記憶。同時在這過程中，自己的心境也有所成長。電影上映之後，開始了台灣的自行車環島時代。似乎也說著電影情節，也滿足了台灣人對家鄉的嚮往及想像。</w:t>
      </w:r>
    </w:p>
    <w:p w:rsidR="00B44146" w:rsidRDefault="00B44146" w:rsidP="009D6932">
      <w:pPr>
        <w:rPr>
          <w:rFonts w:asciiTheme="minorEastAsia" w:hAnsiTheme="minorEastAsia"/>
        </w:rPr>
      </w:pPr>
    </w:p>
    <w:p w:rsidR="00B44146" w:rsidRPr="001A5208" w:rsidRDefault="00B44146" w:rsidP="009D6932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在</w:t>
      </w:r>
      <w:r w:rsidR="003A5339">
        <w:rPr>
          <w:rFonts w:asciiTheme="minorEastAsia" w:hAnsiTheme="minorEastAsia" w:hint="eastAsia"/>
        </w:rPr>
        <w:t>日常生活</w:t>
      </w:r>
      <w:r>
        <w:rPr>
          <w:rFonts w:asciiTheme="minorEastAsia" w:hAnsiTheme="minorEastAsia" w:hint="eastAsia"/>
        </w:rPr>
        <w:t>中，有人透過一日雙塔，有人透過背包鐵路旅行，似乎有越來越多人嘗試環島旅行</w:t>
      </w:r>
      <w:r w:rsidR="003824FA">
        <w:rPr>
          <w:rFonts w:asciiTheme="minorEastAsia" w:hAnsiTheme="minorEastAsia" w:hint="eastAsia"/>
        </w:rPr>
        <w:t>，因此我也想以文章敘事的方式，來記錄在環島路程中所感受到的經歷。</w:t>
      </w:r>
    </w:p>
    <w:p w:rsidR="001A5208" w:rsidRDefault="001A5208" w:rsidP="009D6932"/>
    <w:p w:rsidR="00AC55A1" w:rsidRDefault="00AC55A1">
      <w:r>
        <w:rPr>
          <w:rFonts w:hint="eastAsia"/>
        </w:rPr>
        <w:t>二、實踐方法與內容</w:t>
      </w:r>
    </w:p>
    <w:p w:rsidR="005776DD" w:rsidRDefault="005776DD"/>
    <w:p w:rsidR="00771842" w:rsidRDefault="005776DD" w:rsidP="003824FA">
      <w:r>
        <w:tab/>
      </w:r>
      <w:r w:rsidR="003A5339">
        <w:rPr>
          <w:rFonts w:hint="eastAsia"/>
        </w:rPr>
        <w:t>環島全程將以腳踏車代步</w:t>
      </w:r>
      <w:r>
        <w:rPr>
          <w:rFonts w:hint="eastAsia"/>
        </w:rPr>
        <w:t>，行經環島一號線並經過台灣本島各縣市，路程約計</w:t>
      </w:r>
      <w:r>
        <w:rPr>
          <w:rFonts w:hint="eastAsia"/>
        </w:rPr>
        <w:t>960</w:t>
      </w:r>
      <w:r>
        <w:rPr>
          <w:rFonts w:hint="eastAsia"/>
        </w:rPr>
        <w:t>公里。途中會隨身帶著相機，並且佐以文字做為紀錄。</w:t>
      </w:r>
      <w:r w:rsidR="00D546B6">
        <w:rPr>
          <w:rFonts w:hint="eastAsia"/>
        </w:rPr>
        <w:t>預計拍攝台灣各地景點，並訪談在旅途過程中所遇到的旅伴，並梳理環島過程的準備及旅程記錄。</w:t>
      </w:r>
    </w:p>
    <w:p w:rsidR="00771842" w:rsidRDefault="00771842"/>
    <w:p w:rsidR="00AC55A1" w:rsidRDefault="00AC55A1">
      <w:r>
        <w:rPr>
          <w:rFonts w:hint="eastAsia"/>
        </w:rPr>
        <w:t>三、預計時間與地點</w:t>
      </w:r>
    </w:p>
    <w:p w:rsidR="002449CC" w:rsidRDefault="002449CC"/>
    <w:p w:rsidR="002449CC" w:rsidRDefault="002449CC">
      <w:r>
        <w:rPr>
          <w:rFonts w:hint="eastAsia"/>
        </w:rPr>
        <w:t>日期：</w:t>
      </w:r>
      <w:r w:rsidR="00E11A68">
        <w:rPr>
          <w:rFonts w:hint="eastAsia"/>
        </w:rPr>
        <w:t>112</w:t>
      </w:r>
      <w:r w:rsidR="00E11A68">
        <w:rPr>
          <w:rFonts w:hint="eastAsia"/>
        </w:rPr>
        <w:t>年</w:t>
      </w:r>
      <w:r w:rsidR="00E11A68">
        <w:rPr>
          <w:rFonts w:hint="eastAsia"/>
        </w:rPr>
        <w:t>1</w:t>
      </w:r>
      <w:r>
        <w:rPr>
          <w:rFonts w:hint="eastAsia"/>
        </w:rPr>
        <w:t>月</w:t>
      </w:r>
      <w:r w:rsidR="00E11A68">
        <w:rPr>
          <w:rFonts w:hint="eastAsia"/>
        </w:rPr>
        <w:t>10</w:t>
      </w:r>
      <w:r>
        <w:rPr>
          <w:rFonts w:hint="eastAsia"/>
        </w:rPr>
        <w:t>日</w:t>
      </w:r>
      <w:r>
        <w:rPr>
          <w:rFonts w:hint="eastAsia"/>
        </w:rPr>
        <w:t xml:space="preserve"> ~</w:t>
      </w:r>
      <w:r w:rsidR="00E11A68">
        <w:rPr>
          <w:rFonts w:hint="eastAsia"/>
        </w:rPr>
        <w:t>112</w:t>
      </w:r>
      <w:r w:rsidR="00E11A68">
        <w:rPr>
          <w:rFonts w:hint="eastAsia"/>
        </w:rPr>
        <w:t>年</w:t>
      </w:r>
      <w:r>
        <w:rPr>
          <w:rFonts w:hint="eastAsia"/>
        </w:rPr>
        <w:t xml:space="preserve"> </w:t>
      </w:r>
      <w:r w:rsidR="00E11A68">
        <w:rPr>
          <w:rFonts w:hint="eastAsia"/>
        </w:rPr>
        <w:t>1</w:t>
      </w:r>
      <w:r>
        <w:rPr>
          <w:rFonts w:hint="eastAsia"/>
        </w:rPr>
        <w:t>月</w:t>
      </w:r>
      <w:r w:rsidR="00E11A68">
        <w:rPr>
          <w:rFonts w:hint="eastAsia"/>
        </w:rPr>
        <w:t>19</w:t>
      </w:r>
      <w:r>
        <w:rPr>
          <w:rFonts w:hint="eastAsia"/>
        </w:rPr>
        <w:t>日（共計</w:t>
      </w:r>
      <w:r>
        <w:rPr>
          <w:rFonts w:hint="eastAsia"/>
        </w:rPr>
        <w:t>10</w:t>
      </w:r>
      <w:r>
        <w:rPr>
          <w:rFonts w:hint="eastAsia"/>
        </w:rPr>
        <w:t>天）</w:t>
      </w:r>
    </w:p>
    <w:p w:rsidR="003A5339" w:rsidRDefault="00B83F8A" w:rsidP="005776DD">
      <w:r>
        <w:rPr>
          <w:rFonts w:hint="eastAsia"/>
        </w:rPr>
        <w:t>預計</w:t>
      </w:r>
      <w:r w:rsidR="005776DD">
        <w:rPr>
          <w:rFonts w:hint="eastAsia"/>
        </w:rPr>
        <w:t>行經</w:t>
      </w:r>
      <w:r w:rsidR="003A5339">
        <w:rPr>
          <w:rFonts w:hint="eastAsia"/>
        </w:rPr>
        <w:t>臺灣各</w:t>
      </w:r>
      <w:r w:rsidR="005776DD">
        <w:rPr>
          <w:rFonts w:hint="eastAsia"/>
        </w:rPr>
        <w:t>極點</w:t>
      </w:r>
      <w:r w:rsidR="003A5339">
        <w:rPr>
          <w:rFonts w:hint="eastAsia"/>
        </w:rPr>
        <w:t>：極東點（</w:t>
      </w:r>
      <w:r w:rsidR="003A5339" w:rsidRPr="003A5339">
        <w:rPr>
          <w:rFonts w:hint="eastAsia"/>
        </w:rPr>
        <w:t>三貂角燈塔</w:t>
      </w:r>
      <w:r w:rsidR="003A5339">
        <w:rPr>
          <w:rFonts w:hint="eastAsia"/>
        </w:rPr>
        <w:t>）、極西點（</w:t>
      </w:r>
      <w:r w:rsidR="003A5339" w:rsidRPr="003A5339">
        <w:rPr>
          <w:rFonts w:hint="eastAsia"/>
        </w:rPr>
        <w:t>國聖燈塔</w:t>
      </w:r>
      <w:r w:rsidR="003A5339">
        <w:rPr>
          <w:rFonts w:hint="eastAsia"/>
        </w:rPr>
        <w:t>）、極南點（</w:t>
      </w:r>
      <w:r w:rsidR="003A5339" w:rsidRPr="003A5339">
        <w:rPr>
          <w:rFonts w:hint="eastAsia"/>
        </w:rPr>
        <w:t>鵝鑾鼻燈塔</w:t>
      </w:r>
      <w:r w:rsidR="003A5339">
        <w:rPr>
          <w:rFonts w:hint="eastAsia"/>
        </w:rPr>
        <w:t>）、極北點（富貴角燈塔）、極中點（</w:t>
      </w:r>
      <w:r w:rsidR="003A5339" w:rsidRPr="003A5339">
        <w:rPr>
          <w:rFonts w:hint="eastAsia"/>
        </w:rPr>
        <w:t>台灣地理中心碑</w:t>
      </w:r>
      <w:r w:rsidR="003A5339">
        <w:rPr>
          <w:rFonts w:hint="eastAsia"/>
        </w:rPr>
        <w:t>）、極低點（</w:t>
      </w:r>
      <w:r w:rsidR="003A5339" w:rsidRPr="003A5339">
        <w:rPr>
          <w:rFonts w:hint="eastAsia"/>
        </w:rPr>
        <w:t>高雄港過港隧道</w:t>
      </w:r>
      <w:r w:rsidR="003A5339">
        <w:rPr>
          <w:rFonts w:hint="eastAsia"/>
        </w:rPr>
        <w:t>）</w:t>
      </w:r>
    </w:p>
    <w:p w:rsidR="00AC55A1" w:rsidRDefault="00AC55A1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04"/>
        <w:gridCol w:w="1276"/>
        <w:gridCol w:w="1276"/>
        <w:gridCol w:w="5040"/>
      </w:tblGrid>
      <w:tr w:rsidR="00C433C7" w:rsidRPr="00931D52" w:rsidTr="00E11A68">
        <w:tc>
          <w:tcPr>
            <w:tcW w:w="704" w:type="dxa"/>
          </w:tcPr>
          <w:p w:rsidR="00C433C7" w:rsidRPr="00931D52" w:rsidRDefault="00C433C7" w:rsidP="002449CC">
            <w:pPr>
              <w:rPr>
                <w:b/>
              </w:rPr>
            </w:pPr>
            <w:r>
              <w:rPr>
                <w:rFonts w:hint="eastAsia"/>
                <w:b/>
              </w:rPr>
              <w:t>天數</w:t>
            </w:r>
          </w:p>
        </w:tc>
        <w:tc>
          <w:tcPr>
            <w:tcW w:w="1276" w:type="dxa"/>
          </w:tcPr>
          <w:p w:rsidR="00C433C7" w:rsidRPr="00931D52" w:rsidRDefault="00C433C7" w:rsidP="002449CC">
            <w:pPr>
              <w:rPr>
                <w:b/>
              </w:rPr>
            </w:pPr>
            <w:r>
              <w:rPr>
                <w:rFonts w:hint="eastAsia"/>
                <w:b/>
              </w:rPr>
              <w:t>路段</w:t>
            </w:r>
          </w:p>
        </w:tc>
        <w:tc>
          <w:tcPr>
            <w:tcW w:w="1276" w:type="dxa"/>
          </w:tcPr>
          <w:p w:rsidR="00C433C7" w:rsidRPr="00931D52" w:rsidRDefault="00C433C7" w:rsidP="002449CC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預計</w:t>
            </w:r>
            <w:r>
              <w:rPr>
                <w:rFonts w:hint="eastAsia"/>
                <w:b/>
              </w:rPr>
              <w:t>距離</w:t>
            </w:r>
          </w:p>
        </w:tc>
        <w:tc>
          <w:tcPr>
            <w:tcW w:w="5040" w:type="dxa"/>
          </w:tcPr>
          <w:p w:rsidR="00C433C7" w:rsidRPr="00931D52" w:rsidRDefault="00C433C7" w:rsidP="002449CC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說明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1</w:t>
            </w:r>
          </w:p>
        </w:tc>
        <w:tc>
          <w:tcPr>
            <w:tcW w:w="1276" w:type="dxa"/>
          </w:tcPr>
          <w:p w:rsidR="00C433C7" w:rsidRDefault="00C433C7" w:rsidP="002449CC">
            <w:r>
              <w:rPr>
                <w:rFonts w:hint="eastAsia"/>
              </w:rPr>
              <w:t>台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竹</w:t>
            </w:r>
          </w:p>
        </w:tc>
        <w:tc>
          <w:tcPr>
            <w:tcW w:w="1276" w:type="dxa"/>
          </w:tcPr>
          <w:p w:rsidR="00C433C7" w:rsidRDefault="00C433C7" w:rsidP="002449CC">
            <w:r>
              <w:rPr>
                <w:rFonts w:hint="eastAsia"/>
              </w:rPr>
              <w:t>91.1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三峽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大溪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龍潭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埔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頭前溪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竹市區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2</w:t>
            </w:r>
          </w:p>
        </w:tc>
        <w:tc>
          <w:tcPr>
            <w:tcW w:w="1276" w:type="dxa"/>
          </w:tcPr>
          <w:p w:rsidR="00C433C7" w:rsidRDefault="00C433C7" w:rsidP="002449CC">
            <w:r>
              <w:rPr>
                <w:rFonts w:hint="eastAsia"/>
              </w:rPr>
              <w:t>新竹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彰化</w:t>
            </w:r>
          </w:p>
        </w:tc>
        <w:tc>
          <w:tcPr>
            <w:tcW w:w="1276" w:type="dxa"/>
          </w:tcPr>
          <w:p w:rsidR="00C433C7" w:rsidRDefault="00C433C7" w:rsidP="002449CC">
            <w:r>
              <w:rPr>
                <w:rFonts w:hint="eastAsia"/>
              </w:rPr>
              <w:t>101.9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新竹市區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香山濕地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竹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後籠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通宵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白沙屯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大甲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清水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龍井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烏日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彰化市區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3</w:t>
            </w:r>
          </w:p>
        </w:tc>
        <w:tc>
          <w:tcPr>
            <w:tcW w:w="1276" w:type="dxa"/>
          </w:tcPr>
          <w:p w:rsidR="00C433C7" w:rsidRDefault="00C433C7" w:rsidP="002449CC">
            <w:r>
              <w:rPr>
                <w:rFonts w:hint="eastAsia"/>
              </w:rPr>
              <w:t>彰化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南投</w:t>
            </w:r>
          </w:p>
        </w:tc>
        <w:tc>
          <w:tcPr>
            <w:tcW w:w="1276" w:type="dxa"/>
          </w:tcPr>
          <w:p w:rsidR="00C433C7" w:rsidRDefault="00C433C7" w:rsidP="002449CC">
            <w:r>
              <w:rPr>
                <w:rFonts w:hint="eastAsia"/>
              </w:rPr>
              <w:t>71.1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彰化市區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芬園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草屯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國姓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埔里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日月潭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4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南投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嘉義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92.6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日月潭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水里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集集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竹山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林內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斗六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斗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大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民雄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嘉義市區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5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嘉義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高雄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103.5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嘉義市區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後壁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營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六甲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善化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市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歸仁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阿蓮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路竹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楠梓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6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高雄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屏東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95.4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楠梓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左營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碧池潭自行車道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前鎮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林園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東港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佳冬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枋山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車城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7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屏東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臺東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115.5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車城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四重溪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牡丹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東源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壽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大武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太麻里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車崙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知本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臺東市區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lastRenderedPageBreak/>
              <w:t>8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臺東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花蓮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86.4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臺東市區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鹿野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關山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池上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富里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玉里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瑞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瑞穗市區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9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花蓮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宜蘭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110.9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瑞穗市區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光復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鳳林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壽豐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吉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花蓮市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城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新城車站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蘇澳車站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鐵路高架自行車專用道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東山河自行車道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五結</w:t>
            </w:r>
          </w:p>
        </w:tc>
      </w:tr>
      <w:tr w:rsidR="00C433C7" w:rsidTr="00E11A68">
        <w:tc>
          <w:tcPr>
            <w:tcW w:w="704" w:type="dxa"/>
          </w:tcPr>
          <w:p w:rsidR="00C433C7" w:rsidRDefault="00C433C7" w:rsidP="002449CC">
            <w:r>
              <w:rPr>
                <w:rFonts w:hint="eastAsia"/>
              </w:rPr>
              <w:t>10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宜蘭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臺北</w:t>
            </w:r>
          </w:p>
        </w:tc>
        <w:tc>
          <w:tcPr>
            <w:tcW w:w="1276" w:type="dxa"/>
          </w:tcPr>
          <w:p w:rsidR="00C433C7" w:rsidRDefault="002449CC" w:rsidP="002449CC">
            <w:r>
              <w:rPr>
                <w:rFonts w:hint="eastAsia"/>
              </w:rPr>
              <w:t>115.4K</w:t>
            </w:r>
          </w:p>
        </w:tc>
        <w:tc>
          <w:tcPr>
            <w:tcW w:w="5040" w:type="dxa"/>
          </w:tcPr>
          <w:p w:rsidR="00C433C7" w:rsidRDefault="002449CC" w:rsidP="002449CC">
            <w:r>
              <w:rPr>
                <w:rFonts w:hint="eastAsia"/>
              </w:rPr>
              <w:t>五結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頭城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外澳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石城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福隆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雙溪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暖暖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汐止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南港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松山車站</w:t>
            </w:r>
          </w:p>
        </w:tc>
      </w:tr>
    </w:tbl>
    <w:p w:rsidR="00771842" w:rsidRPr="00771842" w:rsidRDefault="00771842" w:rsidP="00771842">
      <w:pPr>
        <w:rPr>
          <w:i/>
        </w:rPr>
      </w:pPr>
      <w:r w:rsidRPr="00771842">
        <w:rPr>
          <w:rFonts w:hint="eastAsia"/>
          <w:i/>
        </w:rPr>
        <w:t>*</w:t>
      </w:r>
      <w:r w:rsidRPr="00771842">
        <w:rPr>
          <w:rFonts w:hint="eastAsia"/>
          <w:i/>
        </w:rPr>
        <w:t>若當日路況不佳，當日</w:t>
      </w:r>
      <w:r w:rsidR="003A5339">
        <w:rPr>
          <w:rFonts w:hint="eastAsia"/>
          <w:i/>
        </w:rPr>
        <w:t>部分</w:t>
      </w:r>
      <w:r w:rsidRPr="00771842">
        <w:rPr>
          <w:rFonts w:hint="eastAsia"/>
          <w:i/>
        </w:rPr>
        <w:t>路程將以鐵路暫代。</w:t>
      </w:r>
    </w:p>
    <w:p w:rsidR="00C433C7" w:rsidRDefault="00C433C7"/>
    <w:p w:rsidR="00AC55A1" w:rsidRDefault="00AC55A1">
      <w:r>
        <w:rPr>
          <w:rFonts w:hint="eastAsia"/>
        </w:rPr>
        <w:t>四、預期收穫</w:t>
      </w:r>
    </w:p>
    <w:p w:rsidR="00AC55A1" w:rsidRDefault="00AC55A1"/>
    <w:p w:rsidR="003824FA" w:rsidRDefault="003824FA" w:rsidP="003824FA">
      <w:pPr>
        <w:pStyle w:val="a9"/>
        <w:numPr>
          <w:ilvl w:val="0"/>
          <w:numId w:val="4"/>
        </w:numPr>
        <w:ind w:leftChars="0"/>
      </w:pPr>
      <w:r>
        <w:rPr>
          <w:rFonts w:hint="eastAsia"/>
        </w:rPr>
        <w:t>想要藉由自助旅行的過程中，讓自己的心靈有所沉澱。也藉由見識台灣各地的人事物，去開拓自己的眼光、讓想法變得更成熟。</w:t>
      </w:r>
    </w:p>
    <w:p w:rsidR="00771842" w:rsidRDefault="003824FA" w:rsidP="003824FA">
      <w:pPr>
        <w:pStyle w:val="a9"/>
        <w:numPr>
          <w:ilvl w:val="0"/>
          <w:numId w:val="4"/>
        </w:numPr>
        <w:ind w:leftChars="0"/>
      </w:pPr>
      <w:r>
        <w:rPr>
          <w:rFonts w:hint="eastAsia"/>
        </w:rPr>
        <w:t>旅行結束之後，將整理在旅途中的札記，並整理成自行車環島攻略，供往後的人參考。</w:t>
      </w:r>
      <w:r w:rsidR="00D546B6">
        <w:rPr>
          <w:rFonts w:hint="eastAsia"/>
        </w:rPr>
        <w:t>並預計自己架設一個網站，呈現在旅途過程中的圖片或是文件記錄。</w:t>
      </w:r>
    </w:p>
    <w:p w:rsidR="00C433C7" w:rsidRDefault="00C433C7"/>
    <w:p w:rsidR="00AC55A1" w:rsidRDefault="00AC55A1">
      <w:r>
        <w:rPr>
          <w:rFonts w:hint="eastAsia"/>
        </w:rPr>
        <w:t>五、經費預算</w:t>
      </w:r>
    </w:p>
    <w:p w:rsidR="003824FA" w:rsidRDefault="003824FA"/>
    <w:p w:rsidR="003824FA" w:rsidRPr="003824FA" w:rsidRDefault="003824FA">
      <w:pPr>
        <w:rPr>
          <w:b/>
        </w:rPr>
      </w:pPr>
      <w:r w:rsidRPr="003824FA">
        <w:rPr>
          <w:rFonts w:hint="eastAsia"/>
          <w:b/>
        </w:rPr>
        <w:t>預計花費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838"/>
        <w:gridCol w:w="1418"/>
        <w:gridCol w:w="5040"/>
      </w:tblGrid>
      <w:tr w:rsidR="00931D52" w:rsidTr="00931D52">
        <w:tc>
          <w:tcPr>
            <w:tcW w:w="1838" w:type="dxa"/>
          </w:tcPr>
          <w:p w:rsidR="00931D52" w:rsidRPr="00931D52" w:rsidRDefault="00931D52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項目</w:t>
            </w:r>
          </w:p>
        </w:tc>
        <w:tc>
          <w:tcPr>
            <w:tcW w:w="1418" w:type="dxa"/>
          </w:tcPr>
          <w:p w:rsidR="00931D52" w:rsidRPr="00931D52" w:rsidRDefault="00931D52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預計支出</w:t>
            </w:r>
          </w:p>
        </w:tc>
        <w:tc>
          <w:tcPr>
            <w:tcW w:w="5040" w:type="dxa"/>
          </w:tcPr>
          <w:p w:rsidR="00931D52" w:rsidRPr="00931D52" w:rsidRDefault="00931D52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說明</w:t>
            </w:r>
          </w:p>
        </w:tc>
      </w:tr>
      <w:tr w:rsidR="00931D52" w:rsidTr="00931D52">
        <w:tc>
          <w:tcPr>
            <w:tcW w:w="1838" w:type="dxa"/>
          </w:tcPr>
          <w:p w:rsidR="00931D52" w:rsidRDefault="00931D52">
            <w:r w:rsidRPr="00931D52">
              <w:rPr>
                <w:rFonts w:hint="eastAsia"/>
              </w:rPr>
              <w:t>住宿費</w:t>
            </w:r>
          </w:p>
        </w:tc>
        <w:tc>
          <w:tcPr>
            <w:tcW w:w="1418" w:type="dxa"/>
          </w:tcPr>
          <w:p w:rsidR="00931D52" w:rsidRDefault="00463F49">
            <w:r>
              <w:rPr>
                <w:rFonts w:hint="eastAsia"/>
              </w:rPr>
              <w:t>9</w:t>
            </w:r>
            <w:r w:rsidR="00931D52">
              <w:rPr>
                <w:rFonts w:hint="eastAsia"/>
              </w:rPr>
              <w:t>,</w:t>
            </w:r>
            <w:r w:rsidR="00931D52">
              <w:t>000</w:t>
            </w:r>
          </w:p>
        </w:tc>
        <w:tc>
          <w:tcPr>
            <w:tcW w:w="5040" w:type="dxa"/>
          </w:tcPr>
          <w:p w:rsidR="00931D52" w:rsidRDefault="00931D52">
            <w:r>
              <w:rPr>
                <w:rFonts w:hint="eastAsia"/>
              </w:rPr>
              <w:t>預計</w:t>
            </w:r>
            <w:r>
              <w:rPr>
                <w:rFonts w:hint="eastAsia"/>
              </w:rPr>
              <w:t xml:space="preserve"> 1,</w:t>
            </w:r>
            <w:r>
              <w:t>000</w:t>
            </w:r>
            <w:r>
              <w:rPr>
                <w:rFonts w:hint="eastAsia"/>
              </w:rPr>
              <w:t>元（單日）</w:t>
            </w:r>
            <w:r>
              <w:rPr>
                <w:rFonts w:hint="eastAsia"/>
              </w:rPr>
              <w:t xml:space="preserve"> X </w:t>
            </w:r>
            <w:r w:rsidR="00445A6A">
              <w:rPr>
                <w:rFonts w:hint="eastAsia"/>
              </w:rPr>
              <w:t>9</w:t>
            </w:r>
            <w:r>
              <w:rPr>
                <w:rFonts w:hint="eastAsia"/>
              </w:rPr>
              <w:t>天</w:t>
            </w:r>
            <w:r>
              <w:rPr>
                <w:rFonts w:hint="eastAsia"/>
              </w:rPr>
              <w:t xml:space="preserve"> = </w:t>
            </w:r>
            <w:r w:rsidR="00445A6A">
              <w:rPr>
                <w:rFonts w:hint="eastAsia"/>
              </w:rPr>
              <w:t>9</w:t>
            </w:r>
            <w:r>
              <w:rPr>
                <w:rFonts w:hint="eastAsia"/>
              </w:rPr>
              <w:t>,</w:t>
            </w:r>
            <w:r>
              <w:t>000</w:t>
            </w:r>
            <w:r>
              <w:rPr>
                <w:rFonts w:hint="eastAsia"/>
              </w:rPr>
              <w:t>元</w:t>
            </w:r>
          </w:p>
        </w:tc>
      </w:tr>
      <w:tr w:rsidR="00D04750" w:rsidTr="00931D52">
        <w:tc>
          <w:tcPr>
            <w:tcW w:w="1838" w:type="dxa"/>
          </w:tcPr>
          <w:p w:rsidR="00D04750" w:rsidRDefault="00D04750" w:rsidP="00D04750">
            <w:r>
              <w:rPr>
                <w:rFonts w:hint="eastAsia"/>
              </w:rPr>
              <w:t>伙食費</w:t>
            </w:r>
          </w:p>
        </w:tc>
        <w:tc>
          <w:tcPr>
            <w:tcW w:w="1418" w:type="dxa"/>
          </w:tcPr>
          <w:p w:rsidR="00D04750" w:rsidRDefault="00D04750" w:rsidP="00D04750">
            <w:r>
              <w:rPr>
                <w:rFonts w:hint="eastAsia"/>
              </w:rPr>
              <w:t>4</w:t>
            </w:r>
            <w:r>
              <w:t>,000</w:t>
            </w:r>
          </w:p>
        </w:tc>
        <w:tc>
          <w:tcPr>
            <w:tcW w:w="5040" w:type="dxa"/>
          </w:tcPr>
          <w:p w:rsidR="00D04750" w:rsidRDefault="00D04750" w:rsidP="00D04750">
            <w:r>
              <w:rPr>
                <w:rFonts w:hint="eastAsia"/>
              </w:rPr>
              <w:t>預計</w:t>
            </w:r>
            <w:r>
              <w:rPr>
                <w:rFonts w:hint="eastAsia"/>
              </w:rPr>
              <w:t xml:space="preserve"> 4</w:t>
            </w:r>
            <w:r>
              <w:t>00</w:t>
            </w:r>
            <w:r>
              <w:rPr>
                <w:rFonts w:hint="eastAsia"/>
              </w:rPr>
              <w:t>元（單日）</w:t>
            </w:r>
            <w:r>
              <w:rPr>
                <w:rFonts w:hint="eastAsia"/>
              </w:rPr>
              <w:t xml:space="preserve"> X 10</w:t>
            </w:r>
            <w:r>
              <w:rPr>
                <w:rFonts w:hint="eastAsia"/>
              </w:rPr>
              <w:t>天</w:t>
            </w:r>
            <w:r>
              <w:rPr>
                <w:rFonts w:hint="eastAsia"/>
              </w:rPr>
              <w:t xml:space="preserve"> = 4,</w:t>
            </w:r>
            <w:r>
              <w:t>000</w:t>
            </w:r>
            <w:r>
              <w:rPr>
                <w:rFonts w:hint="eastAsia"/>
              </w:rPr>
              <w:t>元</w:t>
            </w:r>
          </w:p>
        </w:tc>
      </w:tr>
      <w:tr w:rsidR="00D04750" w:rsidTr="00931D52">
        <w:tc>
          <w:tcPr>
            <w:tcW w:w="1838" w:type="dxa"/>
          </w:tcPr>
          <w:p w:rsidR="00D04750" w:rsidRDefault="00D546B6" w:rsidP="00D04750">
            <w:r>
              <w:rPr>
                <w:rFonts w:hint="eastAsia"/>
              </w:rPr>
              <w:t>旅途</w:t>
            </w:r>
            <w:r w:rsidR="00D04750">
              <w:t>裝備</w:t>
            </w:r>
          </w:p>
        </w:tc>
        <w:tc>
          <w:tcPr>
            <w:tcW w:w="1418" w:type="dxa"/>
          </w:tcPr>
          <w:p w:rsidR="00D04750" w:rsidRDefault="00D04750" w:rsidP="00D04750">
            <w:r>
              <w:rPr>
                <w:rFonts w:hint="eastAsia"/>
              </w:rPr>
              <w:t>4,</w:t>
            </w:r>
            <w:r>
              <w:t>000</w:t>
            </w:r>
          </w:p>
        </w:tc>
        <w:tc>
          <w:tcPr>
            <w:tcW w:w="5040" w:type="dxa"/>
          </w:tcPr>
          <w:p w:rsidR="00D04750" w:rsidRPr="00D04750" w:rsidRDefault="00D04750" w:rsidP="00D04750">
            <w:r>
              <w:rPr>
                <w:rFonts w:hint="eastAsia"/>
              </w:rPr>
              <w:t>預計補足貨架、維修工具罐、馬鞍袋及雜項</w:t>
            </w:r>
          </w:p>
        </w:tc>
      </w:tr>
      <w:tr w:rsidR="00D04750" w:rsidTr="00D04750">
        <w:tc>
          <w:tcPr>
            <w:tcW w:w="1838" w:type="dxa"/>
            <w:shd w:val="clear" w:color="auto" w:fill="E7E6E6" w:themeFill="background2"/>
          </w:tcPr>
          <w:p w:rsidR="00D04750" w:rsidRDefault="00D04750" w:rsidP="00D04750">
            <w:r>
              <w:rPr>
                <w:rFonts w:hint="eastAsia"/>
              </w:rPr>
              <w:t>小計</w:t>
            </w:r>
          </w:p>
        </w:tc>
        <w:tc>
          <w:tcPr>
            <w:tcW w:w="1418" w:type="dxa"/>
            <w:shd w:val="clear" w:color="auto" w:fill="E7E6E6" w:themeFill="background2"/>
          </w:tcPr>
          <w:p w:rsidR="00D04750" w:rsidRDefault="00D04750" w:rsidP="00D04750">
            <w:r>
              <w:rPr>
                <w:rFonts w:hint="eastAsia"/>
              </w:rPr>
              <w:t>1</w:t>
            </w:r>
            <w:r w:rsidR="00445A6A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  <w:r>
              <w:t>000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Default="00D04750" w:rsidP="00D04750"/>
        </w:tc>
      </w:tr>
    </w:tbl>
    <w:p w:rsidR="00AC55A1" w:rsidRDefault="00AC55A1"/>
    <w:p w:rsidR="00D04750" w:rsidRPr="003824FA" w:rsidRDefault="00D04750">
      <w:pPr>
        <w:rPr>
          <w:b/>
        </w:rPr>
      </w:pPr>
      <w:r w:rsidRPr="003824FA">
        <w:rPr>
          <w:rFonts w:hint="eastAsia"/>
          <w:b/>
        </w:rPr>
        <w:t>裝備準備清單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851"/>
        <w:gridCol w:w="5040"/>
      </w:tblGrid>
      <w:tr w:rsidR="00D04750" w:rsidRPr="00931D52" w:rsidTr="00C433C7">
        <w:tc>
          <w:tcPr>
            <w:tcW w:w="2405" w:type="dxa"/>
          </w:tcPr>
          <w:p w:rsidR="00D04750" w:rsidRPr="00931D52" w:rsidRDefault="00D04750" w:rsidP="002449CC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項目</w:t>
            </w:r>
          </w:p>
        </w:tc>
        <w:tc>
          <w:tcPr>
            <w:tcW w:w="851" w:type="dxa"/>
          </w:tcPr>
          <w:p w:rsidR="00D04750" w:rsidRPr="00931D52" w:rsidRDefault="00D04750" w:rsidP="002449CC">
            <w:pPr>
              <w:rPr>
                <w:b/>
              </w:rPr>
            </w:pPr>
            <w:r>
              <w:rPr>
                <w:rFonts w:hint="eastAsia"/>
                <w:b/>
              </w:rPr>
              <w:t>單位</w:t>
            </w:r>
          </w:p>
        </w:tc>
        <w:tc>
          <w:tcPr>
            <w:tcW w:w="5040" w:type="dxa"/>
          </w:tcPr>
          <w:p w:rsidR="00D04750" w:rsidRPr="00931D52" w:rsidRDefault="00D04750" w:rsidP="002449CC">
            <w:pPr>
              <w:rPr>
                <w:b/>
              </w:rPr>
            </w:pPr>
            <w:r w:rsidRPr="00931D52">
              <w:rPr>
                <w:rFonts w:hint="eastAsia"/>
                <w:b/>
              </w:rPr>
              <w:t>說明</w:t>
            </w:r>
          </w:p>
        </w:tc>
      </w:tr>
      <w:tr w:rsid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公路腳踏車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Default="00C433C7" w:rsidP="002449CC">
            <w:r>
              <w:rPr>
                <w:rFonts w:hint="eastAsia"/>
              </w:rPr>
              <w:t>自備公路腳踏車</w:t>
            </w:r>
          </w:p>
        </w:tc>
      </w:tr>
      <w:tr w:rsid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安全帽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Default="00C433C7" w:rsidP="002449CC">
            <w:r>
              <w:rPr>
                <w:rFonts w:hint="eastAsia"/>
              </w:rPr>
              <w:t>保持行車安全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安全鎖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避免公路車遭竊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貨架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固定馬鞍袋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防水馬鞍袋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6D7BFB" w:rsidP="002449CC">
            <w:r>
              <w:rPr>
                <w:rFonts w:hint="eastAsia"/>
              </w:rPr>
              <w:t>用於放置環島行李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水壺（架）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2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包含放置水壺及維修工具組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綁繩</w:t>
            </w:r>
          </w:p>
        </w:tc>
        <w:tc>
          <w:tcPr>
            <w:tcW w:w="851" w:type="dxa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固定行車裝備用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上管包</w:t>
            </w:r>
          </w:p>
        </w:tc>
        <w:tc>
          <w:tcPr>
            <w:tcW w:w="851" w:type="dxa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放置手機、錢包等小物件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鈴鐺</w:t>
            </w:r>
          </w:p>
        </w:tc>
        <w:tc>
          <w:tcPr>
            <w:tcW w:w="851" w:type="dxa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路況警示、避免發生危險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D04750" w:rsidP="002449CC">
            <w:r>
              <w:rPr>
                <w:rFonts w:hint="eastAsia"/>
              </w:rPr>
              <w:t>維修工具罐</w:t>
            </w:r>
          </w:p>
        </w:tc>
        <w:tc>
          <w:tcPr>
            <w:tcW w:w="851" w:type="dxa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C433C7" w:rsidP="002449CC">
            <w:r>
              <w:rPr>
                <w:rFonts w:hint="eastAsia"/>
              </w:rPr>
              <w:t>包含打氣筒（瓶）、內胎、挖胎棒、補胎片等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D04750" w:rsidP="002449CC">
            <w:r>
              <w:rPr>
                <w:rFonts w:hint="eastAsia"/>
              </w:rPr>
              <w:lastRenderedPageBreak/>
              <w:t>騎乘衣物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D04750" w:rsidP="002449CC">
            <w:r>
              <w:rPr>
                <w:rFonts w:hint="eastAsia"/>
              </w:rPr>
              <w:t>包含車衣、車褲、車鞋、</w:t>
            </w:r>
            <w:r w:rsidR="006D7BFB">
              <w:rPr>
                <w:rFonts w:hint="eastAsia"/>
              </w:rPr>
              <w:t>手套及</w:t>
            </w:r>
            <w:r>
              <w:rPr>
                <w:rFonts w:hint="eastAsia"/>
              </w:rPr>
              <w:t>防風外套等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D04750" w:rsidP="002449CC">
            <w:r w:rsidRPr="00D04750">
              <w:t>換洗衣物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D04750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6D7BFB" w:rsidP="002449CC"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1~2</w:t>
            </w:r>
            <w:r>
              <w:rPr>
                <w:rFonts w:hint="eastAsia"/>
              </w:rPr>
              <w:t>套換洗衣褲及內衣物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6D7BFB" w:rsidP="002449CC">
            <w:r>
              <w:t>盥洗用具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6D7BFB" w:rsidP="002449CC">
            <w:r>
              <w:rPr>
                <w:rFonts w:hint="eastAsia"/>
              </w:rPr>
              <w:t>毛巾、牙刷及其他</w:t>
            </w:r>
            <w:r>
              <w:t>盥洗用具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6D7BFB" w:rsidP="002449CC">
            <w:r>
              <w:t>筷子</w:t>
            </w:r>
            <w:r>
              <w:rPr>
                <w:rFonts w:hint="eastAsia"/>
              </w:rPr>
              <w:t>及</w:t>
            </w:r>
            <w:r>
              <w:t>湯匙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C433C7" w:rsidP="002449CC">
            <w:r>
              <w:rPr>
                <w:rFonts w:hint="eastAsia"/>
              </w:rPr>
              <w:t>維持環保好習慣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證件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6D7BFB" w:rsidP="002449CC">
            <w:r>
              <w:rPr>
                <w:rFonts w:hint="eastAsia"/>
              </w:rPr>
              <w:t>包含身分證、健保卡、提款卡等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個人藥物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C433C7" w:rsidP="002449CC">
            <w:r>
              <w:rPr>
                <w:rFonts w:hint="eastAsia"/>
              </w:rPr>
              <w:t>常備隨身藥品</w:t>
            </w:r>
          </w:p>
        </w:tc>
      </w:tr>
      <w:tr w:rsidR="00D04750" w:rsidRPr="00D04750" w:rsidTr="00C433C7">
        <w:tc>
          <w:tcPr>
            <w:tcW w:w="2405" w:type="dxa"/>
            <w:shd w:val="clear" w:color="auto" w:fill="E7E6E6" w:themeFill="background2"/>
          </w:tcPr>
          <w:p w:rsidR="00D04750" w:rsidRDefault="006D7BFB" w:rsidP="002449CC">
            <w:r>
              <w:rPr>
                <w:rFonts w:hint="eastAsia"/>
              </w:rPr>
              <w:t>防曬乳</w:t>
            </w:r>
          </w:p>
        </w:tc>
        <w:tc>
          <w:tcPr>
            <w:tcW w:w="851" w:type="dxa"/>
            <w:shd w:val="clear" w:color="auto" w:fill="E7E6E6" w:themeFill="background2"/>
          </w:tcPr>
          <w:p w:rsidR="00D04750" w:rsidRDefault="00C433C7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  <w:shd w:val="clear" w:color="auto" w:fill="E7E6E6" w:themeFill="background2"/>
          </w:tcPr>
          <w:p w:rsidR="00D04750" w:rsidRPr="00D04750" w:rsidRDefault="00C433C7" w:rsidP="002449CC">
            <w:r>
              <w:rPr>
                <w:rFonts w:hint="eastAsia"/>
              </w:rPr>
              <w:t>避免長時間騎乘曬傷</w:t>
            </w:r>
          </w:p>
        </w:tc>
      </w:tr>
      <w:tr w:rsidR="00D04750" w:rsidRPr="00D04750" w:rsidTr="00C433C7">
        <w:tc>
          <w:tcPr>
            <w:tcW w:w="2405" w:type="dxa"/>
          </w:tcPr>
          <w:p w:rsidR="00D04750" w:rsidRDefault="006D7BFB" w:rsidP="002449CC">
            <w:r>
              <w:t>照相機</w:t>
            </w:r>
          </w:p>
        </w:tc>
        <w:tc>
          <w:tcPr>
            <w:tcW w:w="851" w:type="dxa"/>
          </w:tcPr>
          <w:p w:rsidR="00D04750" w:rsidRDefault="006D7BFB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D04750" w:rsidRPr="00D04750" w:rsidRDefault="006D7BFB" w:rsidP="002449CC">
            <w:r>
              <w:rPr>
                <w:rFonts w:hint="eastAsia"/>
              </w:rPr>
              <w:t>環島路程及行車紀錄</w:t>
            </w:r>
          </w:p>
        </w:tc>
      </w:tr>
      <w:tr w:rsidR="006D7BFB" w:rsidRPr="00D04750" w:rsidTr="00C433C7">
        <w:tc>
          <w:tcPr>
            <w:tcW w:w="2405" w:type="dxa"/>
          </w:tcPr>
          <w:p w:rsidR="006D7BFB" w:rsidRDefault="00C433C7" w:rsidP="002449CC">
            <w:r>
              <w:rPr>
                <w:rFonts w:hint="eastAsia"/>
              </w:rPr>
              <w:t>自行車</w:t>
            </w:r>
            <w:r w:rsidR="00C71431">
              <w:rPr>
                <w:rFonts w:hint="eastAsia"/>
              </w:rPr>
              <w:t>碼表</w:t>
            </w:r>
          </w:p>
        </w:tc>
        <w:tc>
          <w:tcPr>
            <w:tcW w:w="851" w:type="dxa"/>
          </w:tcPr>
          <w:p w:rsidR="006D7BFB" w:rsidRDefault="00C433C7" w:rsidP="002449CC">
            <w:r>
              <w:rPr>
                <w:rFonts w:hint="eastAsia"/>
              </w:rPr>
              <w:t>1</w:t>
            </w:r>
          </w:p>
        </w:tc>
        <w:tc>
          <w:tcPr>
            <w:tcW w:w="5040" w:type="dxa"/>
          </w:tcPr>
          <w:p w:rsidR="006D7BFB" w:rsidRDefault="00C433C7" w:rsidP="002449CC">
            <w:r>
              <w:rPr>
                <w:rFonts w:hint="eastAsia"/>
              </w:rPr>
              <w:t>追蹤當日騎乘進度</w:t>
            </w:r>
          </w:p>
        </w:tc>
      </w:tr>
    </w:tbl>
    <w:p w:rsidR="00D04750" w:rsidRPr="00D04750" w:rsidRDefault="00D04750"/>
    <w:p w:rsidR="00D04750" w:rsidRDefault="008F793B">
      <w:r>
        <w:rPr>
          <w:rFonts w:hint="eastAsia"/>
        </w:rPr>
        <w:t>六、希望獎助之金額</w:t>
      </w:r>
    </w:p>
    <w:p w:rsidR="008F793B" w:rsidRDefault="00D546B6">
      <w:r>
        <w:tab/>
      </w:r>
      <w:r>
        <w:rPr>
          <w:rFonts w:hint="eastAsia"/>
        </w:rPr>
        <w:t>由於最近還在尋覓住宿地點，有可能會找到借宿者。因此計畫欲申請旅途的主要花費伙食費及裝備補充，約計</w:t>
      </w:r>
      <w:r>
        <w:rPr>
          <w:rFonts w:hint="eastAsia"/>
        </w:rPr>
        <w:t>6</w:t>
      </w:r>
      <w:r>
        <w:t>,000</w:t>
      </w:r>
      <w:r>
        <w:rPr>
          <w:rFonts w:hint="eastAsia"/>
        </w:rPr>
        <w:t>元。</w:t>
      </w:r>
    </w:p>
    <w:p w:rsidR="008F793B" w:rsidRDefault="008F793B"/>
    <w:p w:rsidR="00B92EEE" w:rsidRDefault="008F793B">
      <w:r>
        <w:rPr>
          <w:rFonts w:hint="eastAsia"/>
        </w:rPr>
        <w:t>七</w:t>
      </w:r>
      <w:r w:rsidR="00AC55A1">
        <w:rPr>
          <w:rFonts w:hint="eastAsia"/>
        </w:rPr>
        <w:t>、參考文獻</w:t>
      </w:r>
    </w:p>
    <w:p w:rsidR="002E6C29" w:rsidRDefault="002E6C29"/>
    <w:p w:rsidR="00771842" w:rsidRDefault="003A08FD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一青妙，2019，《</w:t>
      </w:r>
      <w:r w:rsidRPr="003A08FD">
        <w:rPr>
          <w:rFonts w:hint="eastAsia"/>
        </w:rPr>
        <w:t>單車環島，停不了：台灣、四國、琵琶湖、能登半島……</w:t>
      </w:r>
      <w:r>
        <w:rPr>
          <w:rFonts w:asciiTheme="minorEastAsia" w:hAnsiTheme="minorEastAsia" w:hint="eastAsia"/>
        </w:rPr>
        <w:t>》，天下文化</w:t>
      </w:r>
      <w:r w:rsidR="00EE1702">
        <w:rPr>
          <w:rFonts w:asciiTheme="minorEastAsia" w:hAnsiTheme="minorEastAsia" w:hint="eastAsia"/>
        </w:rPr>
        <w:t>。</w:t>
      </w:r>
    </w:p>
    <w:p w:rsidR="00EE1702" w:rsidRDefault="00EE1702">
      <w:pPr>
        <w:rPr>
          <w:rFonts w:asciiTheme="minorEastAsia" w:hAnsiTheme="minorEastAsia"/>
        </w:rPr>
      </w:pPr>
    </w:p>
    <w:p w:rsidR="00EE1702" w:rsidRPr="00EE1702" w:rsidRDefault="00EE1702">
      <w:r w:rsidRPr="00EE1702">
        <w:rPr>
          <w:rFonts w:asciiTheme="minorEastAsia" w:hAnsiTheme="minorEastAsia" w:hint="eastAsia"/>
        </w:rPr>
        <w:t>劉先翔</w:t>
      </w:r>
      <w:r>
        <w:rPr>
          <w:rFonts w:asciiTheme="minorEastAsia" w:hAnsiTheme="minorEastAsia" w:hint="eastAsia"/>
        </w:rPr>
        <w:t>與</w:t>
      </w:r>
      <w:r w:rsidRPr="00EE1702">
        <w:rPr>
          <w:rFonts w:asciiTheme="minorEastAsia" w:hAnsiTheme="minorEastAsia" w:hint="eastAsia"/>
        </w:rPr>
        <w:t>周宏室</w:t>
      </w:r>
      <w:r>
        <w:rPr>
          <w:rFonts w:asciiTheme="minorEastAsia" w:hAnsiTheme="minorEastAsia" w:hint="eastAsia"/>
        </w:rPr>
        <w:t>，2009，</w:t>
      </w:r>
      <w:r w:rsidRPr="00EE1702">
        <w:rPr>
          <w:rFonts w:hint="eastAsia"/>
        </w:rPr>
        <w:t>〈</w:t>
      </w:r>
      <w:r w:rsidRPr="00EE1702">
        <w:rPr>
          <w:rFonts w:asciiTheme="minorEastAsia" w:hAnsiTheme="minorEastAsia" w:hint="eastAsia"/>
        </w:rPr>
        <w:t>深層的遊戲：自行車騎乘之意涵</w:t>
      </w:r>
      <w:r w:rsidRPr="00EE1702">
        <w:rPr>
          <w:rFonts w:hint="eastAsia"/>
        </w:rPr>
        <w:t>〉</w:t>
      </w:r>
      <w:r>
        <w:rPr>
          <w:rFonts w:hint="eastAsia"/>
        </w:rPr>
        <w:t>。《大專體育學刊》</w:t>
      </w:r>
      <w:r>
        <w:rPr>
          <w:rFonts w:hint="eastAsia"/>
        </w:rPr>
        <w:t>11</w:t>
      </w:r>
      <w:r>
        <w:t>(</w:t>
      </w:r>
      <w:r>
        <w:rPr>
          <w:rFonts w:hint="eastAsia"/>
        </w:rPr>
        <w:t>4</w:t>
      </w:r>
      <w:r>
        <w:t>): 1-</w:t>
      </w:r>
      <w:r>
        <w:rPr>
          <w:rFonts w:hint="eastAsia"/>
        </w:rPr>
        <w:t>14</w:t>
      </w:r>
      <w:r>
        <w:rPr>
          <w:rFonts w:hint="eastAsia"/>
        </w:rPr>
        <w:t>。</w:t>
      </w:r>
      <w:r>
        <w:cr/>
      </w:r>
    </w:p>
    <w:p w:rsidR="00890298" w:rsidRDefault="00EE1702">
      <w:r w:rsidRPr="00EE1702">
        <w:rPr>
          <w:rFonts w:hint="eastAsia"/>
        </w:rPr>
        <w:t>黃荻昌</w:t>
      </w:r>
      <w:r>
        <w:rPr>
          <w:rFonts w:hint="eastAsia"/>
        </w:rPr>
        <w:t>，</w:t>
      </w:r>
      <w:r>
        <w:rPr>
          <w:rFonts w:hint="eastAsia"/>
        </w:rPr>
        <w:t>2008</w:t>
      </w:r>
      <w:r>
        <w:rPr>
          <w:rFonts w:hint="eastAsia"/>
        </w:rPr>
        <w:t>，</w:t>
      </w:r>
      <w:r w:rsidRPr="00EE1702">
        <w:rPr>
          <w:rFonts w:hint="eastAsia"/>
        </w:rPr>
        <w:t>〈台灣鐵路發展經緯－從歷史軌道看台灣鐵路成長〉</w:t>
      </w:r>
      <w:r>
        <w:rPr>
          <w:rFonts w:hint="eastAsia"/>
        </w:rPr>
        <w:t>。</w:t>
      </w:r>
      <w:r w:rsidRPr="00EE1702">
        <w:rPr>
          <w:rFonts w:hint="eastAsia"/>
        </w:rPr>
        <w:t>論文發表於「台灣土木文化資產與名人論壇論」</w:t>
      </w:r>
      <w:r>
        <w:rPr>
          <w:rFonts w:hint="eastAsia"/>
        </w:rPr>
        <w:t>。</w:t>
      </w:r>
    </w:p>
    <w:p w:rsidR="00771842" w:rsidRDefault="00771842"/>
    <w:p w:rsidR="00890298" w:rsidRPr="00890298" w:rsidRDefault="00890298">
      <w:r>
        <w:rPr>
          <w:rFonts w:hint="eastAsia"/>
        </w:rPr>
        <w:t>馬修單車，</w:t>
      </w:r>
      <w:r>
        <w:rPr>
          <w:rFonts w:hint="eastAsia"/>
        </w:rPr>
        <w:t>2021</w:t>
      </w:r>
      <w:r>
        <w:rPr>
          <w:rFonts w:hint="eastAsia"/>
        </w:rPr>
        <w:t>，</w:t>
      </w:r>
      <w:r w:rsidR="00EE1702" w:rsidRPr="00EE1702">
        <w:rPr>
          <w:rFonts w:hint="eastAsia"/>
        </w:rPr>
        <w:t>〈</w:t>
      </w:r>
      <w:r w:rsidRPr="00890298">
        <w:rPr>
          <w:rFonts w:hint="eastAsia"/>
        </w:rPr>
        <w:t>環島</w:t>
      </w:r>
      <w:r w:rsidRPr="00890298">
        <w:rPr>
          <w:rFonts w:hint="eastAsia"/>
        </w:rPr>
        <w:t>1</w:t>
      </w:r>
      <w:r w:rsidRPr="00890298">
        <w:rPr>
          <w:rFonts w:hint="eastAsia"/>
        </w:rPr>
        <w:t>號線–環島路線規劃與事前準備</w:t>
      </w:r>
      <w:r w:rsidR="00EE1702" w:rsidRPr="00EE1702">
        <w:rPr>
          <w:rFonts w:hint="eastAsia"/>
        </w:rPr>
        <w:t>〉</w:t>
      </w:r>
      <w:r>
        <w:rPr>
          <w:rFonts w:hint="eastAsia"/>
        </w:rPr>
        <w:t>。</w:t>
      </w:r>
      <w:hyperlink r:id="rId7" w:history="1">
        <w:r w:rsidRPr="003F01A8">
          <w:rPr>
            <w:rStyle w:val="a7"/>
          </w:rPr>
          <w:t>https://mathewbike.com/taiwan-cycle-route-1-map/</w:t>
        </w:r>
      </w:hyperlink>
      <w:r>
        <w:rPr>
          <w:rFonts w:hint="eastAsia"/>
        </w:rPr>
        <w:t>，</w:t>
      </w:r>
      <w:r w:rsidRPr="00890298">
        <w:t>取用日期：</w:t>
      </w:r>
      <w:r w:rsidRPr="00890298">
        <w:t>20</w:t>
      </w:r>
      <w:r w:rsidRPr="00890298">
        <w:rPr>
          <w:rFonts w:hint="eastAsia"/>
        </w:rPr>
        <w:t>22</w:t>
      </w:r>
      <w:r>
        <w:rPr>
          <w:rFonts w:hint="eastAsia"/>
        </w:rPr>
        <w:t>年</w:t>
      </w:r>
      <w:r>
        <w:rPr>
          <w:rFonts w:hint="eastAsia"/>
        </w:rPr>
        <w:t>11</w:t>
      </w:r>
      <w:r>
        <w:rPr>
          <w:rFonts w:hint="eastAsia"/>
        </w:rPr>
        <w:t>月</w:t>
      </w:r>
      <w:r>
        <w:rPr>
          <w:rFonts w:hint="eastAsia"/>
        </w:rPr>
        <w:t>20</w:t>
      </w:r>
      <w:r>
        <w:rPr>
          <w:rFonts w:hint="eastAsia"/>
        </w:rPr>
        <w:t>日。</w:t>
      </w:r>
    </w:p>
    <w:p w:rsidR="00890298" w:rsidRPr="00890298" w:rsidRDefault="00890298">
      <w:r>
        <w:rPr>
          <w:rFonts w:hint="eastAsia"/>
        </w:rPr>
        <w:t>馬修單車，</w:t>
      </w:r>
      <w:r>
        <w:rPr>
          <w:rFonts w:hint="eastAsia"/>
        </w:rPr>
        <w:t>2021</w:t>
      </w:r>
      <w:r>
        <w:rPr>
          <w:rFonts w:hint="eastAsia"/>
        </w:rPr>
        <w:t>，</w:t>
      </w:r>
      <w:r w:rsidR="00EE1702" w:rsidRPr="00EE1702">
        <w:rPr>
          <w:rFonts w:hint="eastAsia"/>
        </w:rPr>
        <w:t>〈</w:t>
      </w:r>
      <w:r w:rsidRPr="00890298">
        <w:rPr>
          <w:rFonts w:hint="eastAsia"/>
        </w:rPr>
        <w:t>單車環島費用大公開，超省錢</w:t>
      </w:r>
      <w:r w:rsidRPr="00890298">
        <w:rPr>
          <w:rFonts w:hint="eastAsia"/>
        </w:rPr>
        <w:t xml:space="preserve"> 6 </w:t>
      </w:r>
      <w:r w:rsidRPr="00890298">
        <w:rPr>
          <w:rFonts w:hint="eastAsia"/>
        </w:rPr>
        <w:t>規劃報你災</w:t>
      </w:r>
      <w:r w:rsidR="00EE1702" w:rsidRPr="00EE1702">
        <w:rPr>
          <w:rFonts w:hint="eastAsia"/>
        </w:rPr>
        <w:t>〉</w:t>
      </w:r>
      <w:r>
        <w:rPr>
          <w:rFonts w:hint="eastAsia"/>
        </w:rPr>
        <w:t>。</w:t>
      </w:r>
      <w:hyperlink r:id="rId8" w:history="1">
        <w:r w:rsidRPr="003F01A8">
          <w:rPr>
            <w:rStyle w:val="a7"/>
          </w:rPr>
          <w:t>https://mathewbike.com/bike-tour-cost/</w:t>
        </w:r>
      </w:hyperlink>
      <w:r>
        <w:rPr>
          <w:rFonts w:hint="eastAsia"/>
        </w:rPr>
        <w:t>，取用日期：</w:t>
      </w:r>
      <w:r w:rsidRPr="00890298">
        <w:t>20</w:t>
      </w:r>
      <w:r w:rsidRPr="00890298">
        <w:rPr>
          <w:rFonts w:hint="eastAsia"/>
        </w:rPr>
        <w:t>22</w:t>
      </w:r>
      <w:r>
        <w:rPr>
          <w:rFonts w:hint="eastAsia"/>
        </w:rPr>
        <w:t>年</w:t>
      </w:r>
      <w:r>
        <w:rPr>
          <w:rFonts w:hint="eastAsia"/>
        </w:rPr>
        <w:t>11</w:t>
      </w:r>
      <w:r>
        <w:rPr>
          <w:rFonts w:hint="eastAsia"/>
        </w:rPr>
        <w:t>月</w:t>
      </w:r>
      <w:r>
        <w:rPr>
          <w:rFonts w:hint="eastAsia"/>
        </w:rPr>
        <w:t>20</w:t>
      </w:r>
      <w:r>
        <w:rPr>
          <w:rFonts w:hint="eastAsia"/>
        </w:rPr>
        <w:t>日。</w:t>
      </w:r>
    </w:p>
    <w:p w:rsidR="00890298" w:rsidRPr="00890298" w:rsidRDefault="00890298"/>
    <w:p w:rsidR="00481B0E" w:rsidRPr="00481B0E" w:rsidRDefault="00890298">
      <w:r>
        <w:rPr>
          <w:rFonts w:hint="eastAsia"/>
        </w:rPr>
        <w:t>臺灣自行車旅遊網，</w:t>
      </w:r>
      <w:r w:rsidR="00EE1702" w:rsidRPr="00EE1702">
        <w:rPr>
          <w:rFonts w:hint="eastAsia"/>
        </w:rPr>
        <w:t>〈</w:t>
      </w:r>
      <w:r w:rsidRPr="00890298">
        <w:t>環島</w:t>
      </w:r>
      <w:r w:rsidRPr="00890298">
        <w:t>1</w:t>
      </w:r>
      <w:r w:rsidRPr="00890298">
        <w:t>號線</w:t>
      </w:r>
      <w:r w:rsidRPr="00890298">
        <w:t xml:space="preserve"> 9+2</w:t>
      </w:r>
      <w:r w:rsidRPr="00890298">
        <w:t>天行程</w:t>
      </w:r>
      <w:r w:rsidR="00EE1702" w:rsidRPr="00EE1702">
        <w:rPr>
          <w:rFonts w:hint="eastAsia"/>
        </w:rPr>
        <w:t>〉</w:t>
      </w:r>
      <w:r>
        <w:rPr>
          <w:rFonts w:hint="eastAsia"/>
        </w:rPr>
        <w:t>。</w:t>
      </w:r>
      <w:hyperlink r:id="rId9" w:history="1">
        <w:r w:rsidRPr="003F01A8">
          <w:rPr>
            <w:rStyle w:val="a7"/>
          </w:rPr>
          <w:t>https://taiwanbike.taiwan.net.tw/RouteInfo_CyclingAroundTaiwanTour/DetialInfo?RouteID=63</w:t>
        </w:r>
      </w:hyperlink>
      <w:r w:rsidRPr="00890298">
        <w:t>，取用日期：</w:t>
      </w:r>
      <w:r w:rsidRPr="00890298">
        <w:t>20</w:t>
      </w:r>
      <w:r w:rsidRPr="00890298">
        <w:rPr>
          <w:rFonts w:hint="eastAsia"/>
        </w:rPr>
        <w:t>22</w:t>
      </w:r>
      <w:r>
        <w:rPr>
          <w:rFonts w:hint="eastAsia"/>
        </w:rPr>
        <w:t>年</w:t>
      </w:r>
      <w:r>
        <w:rPr>
          <w:rFonts w:hint="eastAsia"/>
        </w:rPr>
        <w:t>11</w:t>
      </w:r>
      <w:r>
        <w:rPr>
          <w:rFonts w:hint="eastAsia"/>
        </w:rPr>
        <w:t>月</w:t>
      </w:r>
      <w:r>
        <w:rPr>
          <w:rFonts w:hint="eastAsia"/>
        </w:rPr>
        <w:t>20</w:t>
      </w:r>
      <w:r>
        <w:rPr>
          <w:rFonts w:hint="eastAsia"/>
        </w:rPr>
        <w:t>日。</w:t>
      </w:r>
    </w:p>
    <w:sectPr w:rsidR="00481B0E" w:rsidRPr="00481B0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08A7" w:rsidRDefault="006608A7" w:rsidP="00B92EEE">
      <w:r>
        <w:separator/>
      </w:r>
    </w:p>
  </w:endnote>
  <w:endnote w:type="continuationSeparator" w:id="0">
    <w:p w:rsidR="006608A7" w:rsidRDefault="006608A7" w:rsidP="00B92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08A7" w:rsidRDefault="006608A7" w:rsidP="00B92EEE">
      <w:r>
        <w:separator/>
      </w:r>
    </w:p>
  </w:footnote>
  <w:footnote w:type="continuationSeparator" w:id="0">
    <w:p w:rsidR="006608A7" w:rsidRDefault="006608A7" w:rsidP="00B92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639AA"/>
    <w:multiLevelType w:val="hybridMultilevel"/>
    <w:tmpl w:val="BB6CC02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35019DE"/>
    <w:multiLevelType w:val="hybridMultilevel"/>
    <w:tmpl w:val="22D0F3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6797F34"/>
    <w:multiLevelType w:val="hybridMultilevel"/>
    <w:tmpl w:val="A20C19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69A4CC2"/>
    <w:multiLevelType w:val="hybridMultilevel"/>
    <w:tmpl w:val="F67200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28A5FD5"/>
    <w:multiLevelType w:val="hybridMultilevel"/>
    <w:tmpl w:val="8C8A0C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zYyMDU2NDY3tTRW0lEKTi0uzszPAykwNKgFABgkP4UtAAAA"/>
  </w:docVars>
  <w:rsids>
    <w:rsidRoot w:val="00AC55A1"/>
    <w:rsid w:val="000A5EF4"/>
    <w:rsid w:val="000B371A"/>
    <w:rsid w:val="001A5208"/>
    <w:rsid w:val="002449CC"/>
    <w:rsid w:val="002A54B5"/>
    <w:rsid w:val="002E6C29"/>
    <w:rsid w:val="003824FA"/>
    <w:rsid w:val="003A08FD"/>
    <w:rsid w:val="003A5339"/>
    <w:rsid w:val="00417086"/>
    <w:rsid w:val="00445A6A"/>
    <w:rsid w:val="00463F49"/>
    <w:rsid w:val="00481B0E"/>
    <w:rsid w:val="004827C2"/>
    <w:rsid w:val="004F240F"/>
    <w:rsid w:val="00532F2C"/>
    <w:rsid w:val="005776DD"/>
    <w:rsid w:val="006608A7"/>
    <w:rsid w:val="00693461"/>
    <w:rsid w:val="006A602E"/>
    <w:rsid w:val="006B22A9"/>
    <w:rsid w:val="006D7BFB"/>
    <w:rsid w:val="007174BA"/>
    <w:rsid w:val="00760D92"/>
    <w:rsid w:val="00761E21"/>
    <w:rsid w:val="00771842"/>
    <w:rsid w:val="00794868"/>
    <w:rsid w:val="007A62A6"/>
    <w:rsid w:val="00890298"/>
    <w:rsid w:val="008F793B"/>
    <w:rsid w:val="00931D52"/>
    <w:rsid w:val="00953452"/>
    <w:rsid w:val="009D6932"/>
    <w:rsid w:val="00AC55A1"/>
    <w:rsid w:val="00B44146"/>
    <w:rsid w:val="00B539B5"/>
    <w:rsid w:val="00B83F8A"/>
    <w:rsid w:val="00B92EEE"/>
    <w:rsid w:val="00BC56B7"/>
    <w:rsid w:val="00C37357"/>
    <w:rsid w:val="00C433C7"/>
    <w:rsid w:val="00C71431"/>
    <w:rsid w:val="00D04750"/>
    <w:rsid w:val="00D546B6"/>
    <w:rsid w:val="00E11A68"/>
    <w:rsid w:val="00E55863"/>
    <w:rsid w:val="00EE1702"/>
    <w:rsid w:val="00EF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8F52C3"/>
  <w15:chartTrackingRefBased/>
  <w15:docId w15:val="{5437599B-C9AB-471C-845C-31EC2E0B5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90298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2E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92E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92E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92EEE"/>
    <w:rPr>
      <w:sz w:val="20"/>
      <w:szCs w:val="20"/>
    </w:rPr>
  </w:style>
  <w:style w:type="character" w:styleId="a7">
    <w:name w:val="Hyperlink"/>
    <w:basedOn w:val="a0"/>
    <w:uiPriority w:val="99"/>
    <w:unhideWhenUsed/>
    <w:rsid w:val="00B92EEE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B92EEE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2E6C29"/>
    <w:pPr>
      <w:ind w:leftChars="200" w:left="480"/>
    </w:pPr>
  </w:style>
  <w:style w:type="table" w:styleId="aa">
    <w:name w:val="Table Grid"/>
    <w:basedOn w:val="a1"/>
    <w:uiPriority w:val="39"/>
    <w:rsid w:val="00931D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basedOn w:val="a0"/>
    <w:link w:val="2"/>
    <w:uiPriority w:val="9"/>
    <w:semiHidden/>
    <w:rsid w:val="00890298"/>
    <w:rPr>
      <w:rFonts w:asciiTheme="majorHAnsi" w:eastAsiaTheme="majorEastAsia" w:hAnsiTheme="majorHAnsi" w:cstheme="majorBidi"/>
      <w:b/>
      <w:bCs/>
      <w:sz w:val="48"/>
      <w:szCs w:val="48"/>
    </w:rPr>
  </w:style>
  <w:style w:type="character" w:styleId="ab">
    <w:name w:val="FollowedHyperlink"/>
    <w:basedOn w:val="a0"/>
    <w:uiPriority w:val="99"/>
    <w:semiHidden/>
    <w:unhideWhenUsed/>
    <w:rsid w:val="008902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3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hewbike.com/bike-tour-cos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thewbike.com/taiwan-cycle-route-1-ma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aiwanbike.taiwan.net.tw/RouteInfo_CyclingAroundTaiwanTour/DetialInfo?RouteID=63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4</Pages>
  <Words>475</Words>
  <Characters>2713</Characters>
  <Application>Microsoft Office Word</Application>
  <DocSecurity>0</DocSecurity>
  <Lines>22</Lines>
  <Paragraphs>6</Paragraphs>
  <ScaleCrop>false</ScaleCrop>
  <Company>National Taipei University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</dc:creator>
  <cp:keywords/>
  <dc:description/>
  <cp:lastModifiedBy>Sam</cp:lastModifiedBy>
  <cp:revision>16</cp:revision>
  <dcterms:created xsi:type="dcterms:W3CDTF">2022-11-10T14:13:00Z</dcterms:created>
  <dcterms:modified xsi:type="dcterms:W3CDTF">2022-11-30T04:57:00Z</dcterms:modified>
</cp:coreProperties>
</file>